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6C87CCDE" w:rsidR="00FF5363" w:rsidRDefault="00ED35AF" w:rsidP="00FF5363">
      <w:pPr>
        <w:pStyle w:val="Heading1"/>
        <w:rPr>
          <w:rFonts w:ascii="Lato" w:hAnsi="Lato"/>
        </w:rPr>
      </w:pPr>
      <w:r w:rsidRPr="000E633D">
        <w:t xml:space="preserve"> </w:t>
      </w:r>
      <w:r w:rsidR="003E707A">
        <w:rPr>
          <w:rFonts w:ascii="Lato" w:hAnsi="Lato"/>
        </w:rPr>
        <w:t xml:space="preserve">Lesson </w:t>
      </w:r>
      <w:r w:rsidR="00FC3117">
        <w:rPr>
          <w:rFonts w:ascii="Lato" w:hAnsi="Lato"/>
        </w:rPr>
        <w:t>2</w:t>
      </w:r>
      <w:bookmarkStart w:id="0" w:name="_GoBack"/>
      <w:bookmarkEnd w:id="0"/>
      <w:r w:rsidR="003E707A">
        <w:rPr>
          <w:rFonts w:ascii="Lato" w:hAnsi="Lato"/>
        </w:rPr>
        <w:t xml:space="preserve"> </w:t>
      </w:r>
      <w:r w:rsidR="004A7F26">
        <w:rPr>
          <w:rFonts w:ascii="Lato" w:hAnsi="Lato"/>
        </w:rPr>
        <w:t xml:space="preserve">– </w:t>
      </w:r>
      <w:r w:rsidR="003E707A">
        <w:rPr>
          <w:rFonts w:ascii="Lato" w:hAnsi="Lato"/>
        </w:rPr>
        <w:t>The IPO Model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606AD742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4A7F26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4A7F26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– </w:t>
            </w:r>
            <w:r w:rsidR="004A7F26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4A7F26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 xml:space="preserve">s </w:t>
            </w:r>
            <w:r w:rsidR="004A7F26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his </w:t>
            </w:r>
            <w:r w:rsidR="004A7F26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31743F7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4A7F26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6A7BE3D0" w:rsidR="00CF3AB2" w:rsidRDefault="003B2305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DC38F5">
              <w:rPr>
                <w:rFonts w:ascii="Lato" w:hAnsi="Lato"/>
              </w:rPr>
              <w:t>s need to start to think about how they can break down complex problems into smaller solvable tasks that together can solve a large problem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B6456F" w14:textId="2DDF83E5" w:rsidR="00915F85" w:rsidRPr="00915F85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Understand the Input Process Output model</w:t>
            </w:r>
          </w:p>
          <w:p w14:paraId="529263BA" w14:textId="77777777" w:rsidR="00915F85" w:rsidRPr="00915F85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Apply computational thinking to solve problems</w:t>
            </w:r>
          </w:p>
          <w:p w14:paraId="2D6A892F" w14:textId="5508BD72" w:rsidR="000162B6" w:rsidRDefault="00915F85" w:rsidP="00915F8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15F85">
              <w:rPr>
                <w:rFonts w:ascii="Lato" w:hAnsi="Lato"/>
              </w:rPr>
              <w:t>Use algorithms to represent solutions to problems</w:t>
            </w:r>
          </w:p>
        </w:tc>
      </w:tr>
      <w:tr w:rsidR="000162B6" w14:paraId="22761DF2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EABF711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4A7F2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4A7F26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4A7F2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F6AEBE1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4A7F2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EE5CFF8" w14:textId="704A5EFC" w:rsidR="00915F85" w:rsidRDefault="00CF3AB2" w:rsidP="00915F85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3B2305">
              <w:rPr>
                <w:rFonts w:ascii="Lato" w:hAnsi="Lato"/>
              </w:rPr>
              <w:t xml:space="preserve">Learners </w:t>
            </w:r>
            <w:r>
              <w:rPr>
                <w:rFonts w:ascii="Lato" w:hAnsi="Lato"/>
              </w:rPr>
              <w:t>to experiment</w:t>
            </w:r>
          </w:p>
          <w:p w14:paraId="0474A116" w14:textId="15BA14F8" w:rsidR="00CF3AB2" w:rsidRPr="00915F85" w:rsidRDefault="00915F8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-Regular" w:eastAsiaTheme="minorEastAsia" w:hAnsi="Lato-Regular" w:cs="Lato-Regular"/>
                <w:lang w:eastAsia="zh-CN"/>
              </w:rPr>
              <w:t xml:space="preserve">Get </w:t>
            </w:r>
            <w:r w:rsidR="003B2305">
              <w:rPr>
                <w:rFonts w:ascii="Lato-Regular" w:eastAsiaTheme="minorEastAsia" w:hAnsi="Lato-Regular" w:cs="Lato-Regular"/>
                <w:lang w:eastAsia="zh-CN"/>
              </w:rPr>
              <w:t>Learner</w:t>
            </w:r>
            <w:r>
              <w:rPr>
                <w:rFonts w:ascii="Lato-Regular" w:eastAsiaTheme="minorEastAsia" w:hAnsi="Lato-Regular" w:cs="Lato-Regular"/>
                <w:lang w:eastAsia="zh-CN"/>
              </w:rPr>
              <w:t xml:space="preserve"> to think of examples of systems they interact with</w:t>
            </w:r>
          </w:p>
          <w:p w14:paraId="481E0B0E" w14:textId="77777777" w:rsidR="00915F85" w:rsidRDefault="00915F8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think about non-IT systems and identify IPO</w:t>
            </w:r>
          </w:p>
          <w:p w14:paraId="6FDD284F" w14:textId="3A39525B" w:rsidR="00915F85" w:rsidRDefault="004A7F26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</w:t>
            </w:r>
            <w:r w:rsidR="00915F85">
              <w:rPr>
                <w:rFonts w:ascii="Lato" w:hAnsi="Lato"/>
              </w:rPr>
              <w:t xml:space="preserve">hen looking at commands </w:t>
            </w:r>
            <w:r w:rsidR="003B2305">
              <w:rPr>
                <w:rFonts w:ascii="Lato" w:hAnsi="Lato"/>
              </w:rPr>
              <w:t>Learner</w:t>
            </w:r>
            <w:r w:rsidR="00915F85">
              <w:rPr>
                <w:rFonts w:ascii="Lato" w:hAnsi="Lato"/>
              </w:rPr>
              <w:t>s like to plan this in an active/drama way maybe moving around the classroom to fetch bottles etc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4194E89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112D3B6F" w:rsidR="000162B6" w:rsidRPr="00CF3AB2" w:rsidRDefault="007731B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</w:t>
            </w:r>
            <w:r w:rsidR="00915F85">
              <w:rPr>
                <w:rFonts w:ascii="Lato" w:hAnsi="Lato"/>
                <w:bCs/>
              </w:rPr>
              <w:t>an identify how sensors can provide inputs</w:t>
            </w:r>
          </w:p>
          <w:p w14:paraId="5CD7FA76" w14:textId="0EBABFEA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FCD3A76" w:rsidR="000162B6" w:rsidRPr="00CF3AB2" w:rsidRDefault="007731B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proofErr w:type="gramStart"/>
            <w:r>
              <w:rPr>
                <w:rFonts w:ascii="Lato" w:hAnsi="Lato"/>
                <w:bCs/>
              </w:rPr>
              <w:t>are</w:t>
            </w:r>
            <w:r w:rsidR="00915F85">
              <w:rPr>
                <w:rFonts w:ascii="Lato" w:hAnsi="Lato"/>
                <w:bCs/>
              </w:rPr>
              <w:t xml:space="preserve"> able to</w:t>
            </w:r>
            <w:proofErr w:type="gramEnd"/>
            <w:r w:rsidR="00915F85">
              <w:rPr>
                <w:rFonts w:ascii="Lato" w:hAnsi="Lato"/>
                <w:bCs/>
              </w:rPr>
              <w:t xml:space="preserve"> produce an IPO table</w:t>
            </w:r>
          </w:p>
          <w:p w14:paraId="5DC555B7" w14:textId="0326325F" w:rsidR="000162B6" w:rsidRDefault="000162B6" w:rsidP="004A7F2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4A7F2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8AB1192" w14:textId="25B7B53E" w:rsidR="000162B6" w:rsidRDefault="007731B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proofErr w:type="gramStart"/>
            <w:r>
              <w:rPr>
                <w:rFonts w:ascii="Lato" w:hAnsi="Lato"/>
              </w:rPr>
              <w:t>are</w:t>
            </w:r>
            <w:r w:rsidR="00915F85">
              <w:rPr>
                <w:rFonts w:ascii="Lato" w:hAnsi="Lato"/>
              </w:rPr>
              <w:t xml:space="preserve"> able to</w:t>
            </w:r>
            <w:proofErr w:type="gramEnd"/>
            <w:r w:rsidR="00915F85">
              <w:rPr>
                <w:rFonts w:ascii="Lato" w:hAnsi="Lato"/>
              </w:rPr>
              <w:t xml:space="preserve"> complete some of the </w:t>
            </w:r>
            <w:r>
              <w:rPr>
                <w:rFonts w:ascii="Lato" w:hAnsi="Lato"/>
              </w:rPr>
              <w:t>S</w:t>
            </w:r>
            <w:r w:rsidR="00915F85">
              <w:rPr>
                <w:rFonts w:ascii="Lato" w:hAnsi="Lato"/>
              </w:rPr>
              <w:t xml:space="preserve">tretch </w:t>
            </w:r>
            <w:r>
              <w:rPr>
                <w:rFonts w:ascii="Lato" w:hAnsi="Lato"/>
              </w:rPr>
              <w:t>T</w:t>
            </w:r>
            <w:r w:rsidR="00915F85">
              <w:rPr>
                <w:rFonts w:ascii="Lato" w:hAnsi="Lato"/>
              </w:rPr>
              <w:t>asks</w:t>
            </w:r>
          </w:p>
          <w:p w14:paraId="31449EA1" w14:textId="545CB36C" w:rsidR="00915F85" w:rsidRPr="00CF3AB2" w:rsidRDefault="007731B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can s</w:t>
            </w:r>
            <w:r w:rsidR="00915F85">
              <w:rPr>
                <w:rFonts w:ascii="Lato" w:hAnsi="Lato"/>
              </w:rPr>
              <w:t>tart considering the ethical implications of robots in the workplace</w:t>
            </w:r>
          </w:p>
        </w:tc>
      </w:tr>
      <w:tr w:rsidR="000162B6" w14:paraId="7AFBB381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0AB7A20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4A7F2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94F5BB1" w:rsidR="000162B6" w:rsidRDefault="004A7F2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K</w:t>
            </w:r>
            <w:r w:rsidR="000162B6">
              <w:rPr>
                <w:rFonts w:ascii="Lato" w:hAnsi="Lato"/>
              </w:rPr>
              <w:t>ey words</w:t>
            </w:r>
          </w:p>
        </w:tc>
      </w:tr>
      <w:tr w:rsidR="000162B6" w14:paraId="2EFF42EF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802C2DD" w14:textId="5E28E279" w:rsid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put</w:t>
            </w:r>
            <w:r w:rsidR="003B230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rocess</w:t>
            </w:r>
            <w:r w:rsidR="003B2305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Output</w:t>
            </w:r>
          </w:p>
          <w:p w14:paraId="61387519" w14:textId="77777777" w:rsid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ystems</w:t>
            </w:r>
          </w:p>
          <w:p w14:paraId="6EE9733B" w14:textId="77EEF9FE" w:rsidR="00915F85" w:rsidRPr="00915F8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thical/Moral Concer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3413267" w14:textId="51287B2B" w:rsidR="00915F85" w:rsidRPr="003B2305" w:rsidRDefault="00915F85" w:rsidP="00132B3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Input</w:t>
            </w:r>
            <w:r w:rsidR="007731B7" w:rsidRPr="003B2305">
              <w:rPr>
                <w:rFonts w:ascii="Lato" w:hAnsi="Lato"/>
              </w:rPr>
              <w:t xml:space="preserve"> </w:t>
            </w:r>
            <w:r w:rsidRPr="003B2305">
              <w:rPr>
                <w:rFonts w:ascii="Lato" w:hAnsi="Lato"/>
              </w:rPr>
              <w:t>Process</w:t>
            </w:r>
            <w:r w:rsidR="007731B7" w:rsidRPr="003B2305">
              <w:rPr>
                <w:rFonts w:ascii="Lato" w:hAnsi="Lato"/>
              </w:rPr>
              <w:t xml:space="preserve"> </w:t>
            </w:r>
            <w:r w:rsidRPr="003B2305">
              <w:rPr>
                <w:rFonts w:ascii="Lato" w:hAnsi="Lato"/>
              </w:rPr>
              <w:t>Output</w:t>
            </w:r>
          </w:p>
          <w:p w14:paraId="5A916D65" w14:textId="77777777" w:rsidR="00915F85" w:rsidRPr="003B2305" w:rsidRDefault="00915F85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System</w:t>
            </w:r>
          </w:p>
          <w:p w14:paraId="1E207705" w14:textId="77777777" w:rsidR="0018647E" w:rsidRPr="003B230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Algorithm</w:t>
            </w:r>
          </w:p>
          <w:p w14:paraId="7217959D" w14:textId="77777777" w:rsidR="0018647E" w:rsidRPr="003B230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Abstraction</w:t>
            </w:r>
          </w:p>
          <w:p w14:paraId="10307B84" w14:textId="05C66A9A" w:rsidR="0018647E" w:rsidRPr="00915F85" w:rsidRDefault="0018647E" w:rsidP="00915F8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2305">
              <w:rPr>
                <w:rFonts w:ascii="Lato" w:hAnsi="Lato"/>
              </w:rPr>
              <w:t>Decomposition</w:t>
            </w:r>
          </w:p>
        </w:tc>
      </w:tr>
      <w:tr w:rsidR="000162B6" w14:paraId="7173720D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9221B7D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6D120EE5" w:rsidR="000162B6" w:rsidRDefault="000162B6" w:rsidP="004A7F2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4A7F26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EA4C6E" w14:textId="17FE4006" w:rsidR="00CF3AB2" w:rsidRDefault="00CF3AB2" w:rsidP="000162B6">
            <w:pPr>
              <w:rPr>
                <w:rFonts w:ascii="Lato" w:hAnsi="Lato"/>
                <w:bCs/>
              </w:rPr>
            </w:pPr>
            <w:r w:rsidRPr="00CF3AB2">
              <w:rPr>
                <w:rFonts w:ascii="Lato" w:hAnsi="Lato"/>
                <w:bCs/>
              </w:rPr>
              <w:t xml:space="preserve">Use verbal scaffolding to support weaker </w:t>
            </w:r>
            <w:r w:rsidR="003B2305">
              <w:rPr>
                <w:rFonts w:ascii="Lato" w:hAnsi="Lato"/>
                <w:bCs/>
              </w:rPr>
              <w:t>Learner</w:t>
            </w:r>
            <w:r w:rsidRPr="00CF3AB2">
              <w:rPr>
                <w:rFonts w:ascii="Lato" w:hAnsi="Lato"/>
                <w:bCs/>
              </w:rPr>
              <w:t>s</w:t>
            </w:r>
          </w:p>
          <w:p w14:paraId="700C9071" w14:textId="64558AC1" w:rsidR="00915F85" w:rsidRDefault="00915F85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Create a part completed IPO table with gaps rather than an empty table</w:t>
            </w:r>
          </w:p>
          <w:p w14:paraId="058C2FF1" w14:textId="1443BE5A" w:rsidR="00CF3AB2" w:rsidRDefault="00CF3AB2" w:rsidP="00915F85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618EA9" w14:textId="77777777" w:rsidR="003B2305" w:rsidRDefault="003B230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3 ppt</w:t>
            </w:r>
          </w:p>
          <w:p w14:paraId="7B39C1D0" w14:textId="77777777" w:rsidR="003B2305" w:rsidRDefault="003B230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3 Activity Sheet</w:t>
            </w:r>
          </w:p>
          <w:p w14:paraId="2385477D" w14:textId="2F0F5B99" w:rsidR="000162B6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</w:t>
            </w:r>
          </w:p>
          <w:p w14:paraId="2C80ECE8" w14:textId="129BEC19" w:rsidR="00915F85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ens</w:t>
            </w:r>
          </w:p>
          <w:p w14:paraId="02BD2E56" w14:textId="43303256" w:rsidR="00915F85" w:rsidRDefault="00915F85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B07D733" w14:textId="73FECC8A" w:rsidR="00915F85" w:rsidRPr="00915F85" w:rsidRDefault="00FC3117" w:rsidP="00CF3AB2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rFonts w:ascii="Lato" w:hAnsi="Lato"/>
                <w:color w:val="auto"/>
                <w:u w:val="none"/>
              </w:rPr>
            </w:pPr>
            <w:hyperlink r:id="rId7" w:history="1">
              <w:r w:rsidR="00915F85" w:rsidRPr="0029396D">
                <w:rPr>
                  <w:rStyle w:val="Hyperlink"/>
                  <w:rFonts w:ascii="Lato" w:hAnsi="Lato"/>
                </w:rPr>
                <w:t>http://lightbot.com/flash.html</w:t>
              </w:r>
            </w:hyperlink>
          </w:p>
          <w:p w14:paraId="01003122" w14:textId="1068C723" w:rsidR="00CF3AB2" w:rsidRDefault="0018647E" w:rsidP="003B230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fferentiated</w:t>
            </w:r>
            <w:r w:rsidR="00915F85">
              <w:rPr>
                <w:rFonts w:ascii="Lato" w:hAnsi="Lato"/>
              </w:rPr>
              <w:t xml:space="preserve"> IPO table if required</w:t>
            </w:r>
          </w:p>
        </w:tc>
      </w:tr>
      <w:tr w:rsidR="000162B6" w14:paraId="4E7E3DC6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6834BDB3" w:rsidR="000162B6" w:rsidRDefault="000162B6" w:rsidP="004A7F2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4A7F26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6E1E14B" w14:textId="415C004E" w:rsidR="00882921" w:rsidRPr="00882921" w:rsidRDefault="00882921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 w:rsidRPr="00882921">
              <w:rPr>
                <w:rFonts w:ascii="Lato" w:hAnsi="Lato"/>
              </w:rPr>
              <w:t>Introduce the</w:t>
            </w:r>
            <w:r w:rsidR="0018647E">
              <w:rPr>
                <w:rFonts w:ascii="Lato" w:hAnsi="Lato"/>
              </w:rPr>
              <w:t xml:space="preserve"> objectives, make sure </w:t>
            </w:r>
            <w:r w:rsidR="003B2305">
              <w:rPr>
                <w:rFonts w:ascii="Lato" w:hAnsi="Lato"/>
              </w:rPr>
              <w:t>Learner</w:t>
            </w:r>
            <w:r w:rsidR="0018647E">
              <w:rPr>
                <w:rFonts w:ascii="Lato" w:hAnsi="Lato"/>
              </w:rPr>
              <w:t>s are happy with the term algorithm.  If not explain this as a solution to a problem like the order you get dressed or how to make a cup of tea</w:t>
            </w:r>
          </w:p>
          <w:p w14:paraId="328CEDB6" w14:textId="342878A3" w:rsidR="00882921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concept of IPO ensure you clearly explain that this is not an IT system, that all systems follow this model – give examples of non-</w:t>
            </w:r>
            <w:proofErr w:type="gramStart"/>
            <w:r>
              <w:rPr>
                <w:rFonts w:ascii="Lato" w:hAnsi="Lato"/>
              </w:rPr>
              <w:t>computer based</w:t>
            </w:r>
            <w:proofErr w:type="gramEnd"/>
            <w:r>
              <w:rPr>
                <w:rFonts w:ascii="Lato" w:hAnsi="Lato"/>
              </w:rPr>
              <w:t xml:space="preserve"> systems or non-traditional systems</w:t>
            </w:r>
          </w:p>
          <w:p w14:paraId="11339965" w14:textId="1F0B1B12" w:rsidR="00882921" w:rsidRPr="00882921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fine the CT terms Abstraction and Decomposition – explain how these can be used together in order to solve complex problems.  Good examples of abstraction </w:t>
            </w:r>
            <w:r w:rsidR="004A7F26">
              <w:rPr>
                <w:rFonts w:ascii="Lato" w:hAnsi="Lato"/>
              </w:rPr>
              <w:t>are</w:t>
            </w:r>
            <w:r>
              <w:rPr>
                <w:rFonts w:ascii="Lato" w:hAnsi="Lato"/>
              </w:rPr>
              <w:t xml:space="preserve"> London Underground Map or comparing a walking map to a satellite image</w:t>
            </w:r>
          </w:p>
          <w:p w14:paraId="1C3A4691" w14:textId="7333CC4F" w:rsidR="000162B6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the scenario in the worksheet, link to big warehouses like </w:t>
            </w:r>
            <w:r w:rsidR="004A7F26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mazon or London Gateway that use automatic pickers</w:t>
            </w:r>
          </w:p>
          <w:p w14:paraId="4657EF8C" w14:textId="77777777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alk about the different sensors available and link this to human senses</w:t>
            </w:r>
          </w:p>
          <w:p w14:paraId="31F06C5E" w14:textId="53FDBA4C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3B2305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develop and test algorithms us</w:t>
            </w:r>
            <w:r w:rsidR="004A7F26">
              <w:rPr>
                <w:rFonts w:ascii="Lato" w:hAnsi="Lato"/>
              </w:rPr>
              <w:t>ed</w:t>
            </w:r>
            <w:r>
              <w:rPr>
                <w:rFonts w:ascii="Lato" w:hAnsi="Lato"/>
              </w:rPr>
              <w:t xml:space="preserve"> to move </w:t>
            </w:r>
            <w:r w:rsidR="004A7F26">
              <w:rPr>
                <w:rFonts w:ascii="Lato" w:hAnsi="Lato"/>
              </w:rPr>
              <w:t xml:space="preserve">robots </w:t>
            </w:r>
            <w:r>
              <w:rPr>
                <w:rFonts w:ascii="Lato" w:hAnsi="Lato"/>
              </w:rPr>
              <w:t>from parking to the bin and the desk</w:t>
            </w:r>
          </w:p>
          <w:p w14:paraId="5E75BA2F" w14:textId="77777777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consider how different sensors could help but also the problems with robots being near human workers</w:t>
            </w:r>
          </w:p>
          <w:p w14:paraId="28B63950" w14:textId="332F15ED" w:rsidR="0018647E" w:rsidRDefault="0018647E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sure time is given to discuss the morals and ethics of replacing humans with automated workforces</w:t>
            </w:r>
          </w:p>
        </w:tc>
      </w:tr>
      <w:tr w:rsidR="000162B6" w14:paraId="24B9CFD5" w14:textId="77777777" w:rsidTr="004A7F26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4A7F26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4A7F26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56540BEA" w:rsidR="000162B6" w:rsidRPr="004A7F26" w:rsidRDefault="004A7F26" w:rsidP="004A7F26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630CF" w14:textId="77777777" w:rsidR="004A7F26" w:rsidRDefault="004A7F26" w:rsidP="006B36F6">
      <w:pPr>
        <w:spacing w:after="0" w:line="240" w:lineRule="auto"/>
      </w:pPr>
      <w:r>
        <w:separator/>
      </w:r>
    </w:p>
  </w:endnote>
  <w:endnote w:type="continuationSeparator" w:id="0">
    <w:p w14:paraId="0B3FB38D" w14:textId="77777777" w:rsidR="004A7F26" w:rsidRDefault="004A7F2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Lato-Regular">
    <w:altName w:val="Lato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A7F26" w:rsidRDefault="004A7F2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A7F26" w:rsidRPr="006B36F6" w:rsidRDefault="004A7F2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522B1" w14:textId="77777777" w:rsidR="004A7F26" w:rsidRDefault="004A7F26" w:rsidP="006B36F6">
      <w:pPr>
        <w:spacing w:after="0" w:line="240" w:lineRule="auto"/>
      </w:pPr>
      <w:r>
        <w:separator/>
      </w:r>
    </w:p>
  </w:footnote>
  <w:footnote w:type="continuationSeparator" w:id="0">
    <w:p w14:paraId="445EC9AD" w14:textId="77777777" w:rsidR="004A7F26" w:rsidRDefault="004A7F2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4A7F26" w:rsidRDefault="004A7F26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wMTE3MTUyMDJR0lEKTi0uzszPAykwrAUAKmSNKiwAAAA="/>
  </w:docVars>
  <w:rsids>
    <w:rsidRoot w:val="00D0274F"/>
    <w:rsid w:val="00010B91"/>
    <w:rsid w:val="000162B6"/>
    <w:rsid w:val="00034E9A"/>
    <w:rsid w:val="000751A3"/>
    <w:rsid w:val="0008457D"/>
    <w:rsid w:val="000E633D"/>
    <w:rsid w:val="0018647E"/>
    <w:rsid w:val="001D3E62"/>
    <w:rsid w:val="00285D27"/>
    <w:rsid w:val="002C21F9"/>
    <w:rsid w:val="002C77FD"/>
    <w:rsid w:val="002E70C3"/>
    <w:rsid w:val="002F79FF"/>
    <w:rsid w:val="00303314"/>
    <w:rsid w:val="003268D4"/>
    <w:rsid w:val="00393C71"/>
    <w:rsid w:val="003B2305"/>
    <w:rsid w:val="003E707A"/>
    <w:rsid w:val="00463B37"/>
    <w:rsid w:val="004707BA"/>
    <w:rsid w:val="004A7F26"/>
    <w:rsid w:val="00500BAE"/>
    <w:rsid w:val="0050517C"/>
    <w:rsid w:val="005535F1"/>
    <w:rsid w:val="0059339C"/>
    <w:rsid w:val="005E7112"/>
    <w:rsid w:val="005F5105"/>
    <w:rsid w:val="00691243"/>
    <w:rsid w:val="006B36F6"/>
    <w:rsid w:val="007267DC"/>
    <w:rsid w:val="0076387A"/>
    <w:rsid w:val="007731B7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15F85"/>
    <w:rsid w:val="00923F20"/>
    <w:rsid w:val="00953671"/>
    <w:rsid w:val="009B0EF8"/>
    <w:rsid w:val="009C5BB8"/>
    <w:rsid w:val="009D3297"/>
    <w:rsid w:val="009E2854"/>
    <w:rsid w:val="009F1E4A"/>
    <w:rsid w:val="009F3E27"/>
    <w:rsid w:val="00A32ABB"/>
    <w:rsid w:val="00A351FC"/>
    <w:rsid w:val="00A510A5"/>
    <w:rsid w:val="00A75B10"/>
    <w:rsid w:val="00B956C7"/>
    <w:rsid w:val="00BE23C5"/>
    <w:rsid w:val="00C7544E"/>
    <w:rsid w:val="00CF3AB2"/>
    <w:rsid w:val="00D0274F"/>
    <w:rsid w:val="00D93F76"/>
    <w:rsid w:val="00DC38F5"/>
    <w:rsid w:val="00E14232"/>
    <w:rsid w:val="00ED35AF"/>
    <w:rsid w:val="00ED3A06"/>
    <w:rsid w:val="00F1388C"/>
    <w:rsid w:val="00F41341"/>
    <w:rsid w:val="00F62315"/>
    <w:rsid w:val="00F709DE"/>
    <w:rsid w:val="00F902EA"/>
    <w:rsid w:val="00FA1573"/>
    <w:rsid w:val="00FC3117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lightbot.com/flash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7</cp:revision>
  <dcterms:created xsi:type="dcterms:W3CDTF">2019-01-02T11:26:00Z</dcterms:created>
  <dcterms:modified xsi:type="dcterms:W3CDTF">2019-08-13T08:54:00Z</dcterms:modified>
</cp:coreProperties>
</file>